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9F74CA6" w:rsidR="004F1822" w:rsidRPr="00C7235D" w:rsidRDefault="00264E37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Callers </w:t>
      </w:r>
      <w:proofErr w:type="gramStart"/>
      <w:r>
        <w:rPr>
          <w:b/>
          <w:color w:val="231F20"/>
          <w:sz w:val="28"/>
          <w:szCs w:val="28"/>
        </w:rPr>
        <w:t>To</w:t>
      </w:r>
      <w:proofErr w:type="gramEnd"/>
      <w:r>
        <w:rPr>
          <w:b/>
          <w:color w:val="231F20"/>
          <w:sz w:val="28"/>
          <w:szCs w:val="28"/>
        </w:rPr>
        <w:t xml:space="preserve"> Coders</w:t>
      </w:r>
      <w:r w:rsidR="00D42E1F">
        <w:rPr>
          <w:b/>
          <w:sz w:val="28"/>
          <w:szCs w:val="28"/>
        </w:rPr>
        <w:t xml:space="preserve"> (</w:t>
      </w:r>
      <w:r w:rsidR="00C66009">
        <w:rPr>
          <w:b/>
          <w:sz w:val="28"/>
          <w:szCs w:val="28"/>
        </w:rPr>
        <w:t>June 3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r w:rsidR="00D42E1F">
        <w:rPr>
          <w:b/>
          <w:sz w:val="28"/>
          <w:szCs w:val="28"/>
        </w:rPr>
        <w:t xml:space="preserve"> – </w:t>
      </w:r>
      <w:r w:rsidR="00C66009">
        <w:rPr>
          <w:b/>
          <w:sz w:val="28"/>
          <w:szCs w:val="28"/>
        </w:rPr>
        <w:t>June 25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0</w:t>
      </w:r>
      <w:r w:rsidR="00D42E1F">
        <w:rPr>
          <w:b/>
          <w:sz w:val="28"/>
          <w:szCs w:val="28"/>
        </w:rPr>
        <w:t>)</w:t>
      </w:r>
    </w:p>
    <w:p w14:paraId="546CA70B" w14:textId="77777777" w:rsidR="004F1822" w:rsidRDefault="00D42E1F">
      <w:r>
        <w:t>Instructor(s):  Jeremy Bergmann, BS/MS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Default="00D42E1F">
      <w:pPr>
        <w:rPr>
          <w:b/>
          <w:sz w:val="20"/>
          <w:szCs w:val="20"/>
        </w:rPr>
      </w:pPr>
      <w:r>
        <w:rPr>
          <w:b/>
          <w:sz w:val="20"/>
          <w:szCs w:val="20"/>
        </w:rPr>
        <w:t>COURSE DESCRIPTION:</w:t>
      </w:r>
    </w:p>
    <w:p w14:paraId="546CA710" w14:textId="463F9250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and a variety of cloud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Default="00D42E1F">
      <w:pPr>
        <w:ind w:left="760"/>
        <w:rPr>
          <w:sz w:val="20"/>
          <w:szCs w:val="20"/>
        </w:rPr>
      </w:pPr>
      <w:r>
        <w:rPr>
          <w:sz w:val="20"/>
          <w:szCs w:val="20"/>
        </w:rPr>
        <w:t>.</w:t>
      </w:r>
    </w:p>
    <w:p w14:paraId="546CA712" w14:textId="77777777" w:rsidR="004F1822" w:rsidRDefault="00D42E1F">
      <w:pPr>
        <w:rPr>
          <w:b/>
        </w:rPr>
      </w:pPr>
      <w:r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1EED8A66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- COVID</w:t>
      </w:r>
      <w:r>
        <w:t xml:space="preserve"> Data Import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23FC80D3" w:rsidR="004F1822" w:rsidRDefault="00D42E1F">
      <w:r>
        <w:t xml:space="preserve">Hour 2 -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36974207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</w:t>
      </w:r>
      <w:r w:rsidR="00637AA1">
        <w:t xml:space="preserve">Utilizing MySQL Workbench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48A2E1AF" w:rsidR="001E7F0F" w:rsidRDefault="001E7F0F">
      <w:r>
        <w:t>Hour 3 - Importing Data into MySQL - Import/Export Wizard – Demographic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59DD4924" w:rsidR="004F1822" w:rsidRDefault="00D42E1F">
      <w:pPr>
        <w:rPr>
          <w:b/>
          <w:u w:val="single"/>
        </w:rPr>
      </w:pPr>
      <w:r>
        <w:t xml:space="preserve">Hour 3 - </w:t>
      </w:r>
      <w:r w:rsidR="008D6956">
        <w:t xml:space="preserve">Examples </w:t>
      </w:r>
      <w:r>
        <w:t>- Cleaning Data for Analysis</w:t>
      </w:r>
    </w:p>
    <w:p w14:paraId="546CA72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6 – Structuring &amp; Modeling Data</w:t>
      </w:r>
    </w:p>
    <w:p w14:paraId="546CA730" w14:textId="26D497F9" w:rsidR="004F1822" w:rsidRDefault="00D42E1F">
      <w:r>
        <w:t xml:space="preserve">Hour 1 </w:t>
      </w:r>
      <w:r w:rsidR="008D70E9">
        <w:t>–</w:t>
      </w:r>
      <w:r>
        <w:t xml:space="preserve">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BED9396" w:rsidR="004F1822" w:rsidRDefault="004778C0">
      <w:r>
        <w:t>Hour 3 –</w:t>
      </w:r>
      <w:r w:rsidR="00206C98">
        <w:t xml:space="preserve"> </w:t>
      </w:r>
      <w:r>
        <w:t>Exerc</w:t>
      </w:r>
      <w:r w:rsidR="007C64A1">
        <w:t>ise</w:t>
      </w:r>
      <w:r>
        <w:t xml:space="preserve"> </w:t>
      </w:r>
      <w:r w:rsidR="00206C98">
        <w:t>–</w:t>
      </w:r>
      <w:r>
        <w:t xml:space="preserve"> </w:t>
      </w:r>
      <w:r w:rsidR="00206C98">
        <w:t xml:space="preserve">OLAP </w:t>
      </w:r>
      <w:r w:rsidR="00146135">
        <w:t xml:space="preserve">Dimensional Modeling </w:t>
      </w:r>
      <w:r>
        <w:t>using COVID Data</w:t>
      </w:r>
      <w:r w:rsidR="00D42E1F">
        <w:t xml:space="preserve">  </w:t>
      </w:r>
    </w:p>
    <w:p w14:paraId="546CA732" w14:textId="77777777" w:rsidR="004F1822" w:rsidRDefault="004F1822"/>
    <w:p w14:paraId="546CA733" w14:textId="35A8FFAC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7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4763B353" w:rsidR="004F1822" w:rsidRDefault="00D42E1F">
      <w:r>
        <w:t xml:space="preserve">Hour 1 - Class 5&amp;6 Quiz, ETL &amp; Data Storage, </w:t>
      </w:r>
      <w:r w:rsidR="00EE2354">
        <w:t xml:space="preserve">Example - Python: ETL </w:t>
      </w:r>
    </w:p>
    <w:p w14:paraId="180A9200" w14:textId="77777777" w:rsidR="00EE2354" w:rsidRDefault="00D42E1F" w:rsidP="00EE2354">
      <w:r>
        <w:t xml:space="preserve">Hour 2 - </w:t>
      </w:r>
      <w:r w:rsidR="00EE2354">
        <w:t xml:space="preserve">Data </w:t>
      </w:r>
      <w:proofErr w:type="spellStart"/>
      <w:r w:rsidR="00EE2354">
        <w:t>Mgmt</w:t>
      </w:r>
      <w:proofErr w:type="spellEnd"/>
      <w:r w:rsidR="00EE2354">
        <w:t>/Database Admin, Data Gov. &amp; Quality - Lecture</w:t>
      </w:r>
    </w:p>
    <w:p w14:paraId="546CA736" w14:textId="0817593A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8 - Tools for Data Manipulation and Management</w:t>
      </w:r>
    </w:p>
    <w:p w14:paraId="546CA739" w14:textId="07947ED7" w:rsidR="004F1822" w:rsidRDefault="00D42E1F">
      <w:r>
        <w:t>Hour 1 – Cloud Platforms (AWS, Azure &amp; Google), NoS</w:t>
      </w:r>
      <w:r w:rsidR="00112576">
        <w:t>QL</w:t>
      </w:r>
      <w:r>
        <w:t>, ETL/Workflow Tools - Lecture</w:t>
      </w:r>
    </w:p>
    <w:p w14:paraId="546CA73B" w14:textId="71670B50" w:rsidR="004F1822" w:rsidRDefault="00D42E1F">
      <w:r>
        <w:t>Hour 2</w:t>
      </w:r>
      <w:r w:rsidR="00BE62DA">
        <w:t>/3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>
        <w:t xml:space="preserve"> </w:t>
      </w:r>
      <w:r w:rsidR="00BE4022">
        <w:t>COVID-19 Dashboard</w:t>
      </w:r>
      <w:r w:rsidR="00112576">
        <w:t>, Final Exam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gFACDx7EotAAAA"/>
  </w:docVars>
  <w:rsids>
    <w:rsidRoot w:val="004F1822"/>
    <w:rsid w:val="00006DD0"/>
    <w:rsid w:val="000A666C"/>
    <w:rsid w:val="000D1A89"/>
    <w:rsid w:val="000E35C3"/>
    <w:rsid w:val="000E5929"/>
    <w:rsid w:val="00112576"/>
    <w:rsid w:val="00146135"/>
    <w:rsid w:val="001C4229"/>
    <w:rsid w:val="001E14AB"/>
    <w:rsid w:val="001E7F0F"/>
    <w:rsid w:val="00206C98"/>
    <w:rsid w:val="00255A56"/>
    <w:rsid w:val="00264E37"/>
    <w:rsid w:val="00291AE8"/>
    <w:rsid w:val="00291FE7"/>
    <w:rsid w:val="002E3282"/>
    <w:rsid w:val="003C04B5"/>
    <w:rsid w:val="003C19E5"/>
    <w:rsid w:val="004240E0"/>
    <w:rsid w:val="00434F3F"/>
    <w:rsid w:val="0044315F"/>
    <w:rsid w:val="004778C0"/>
    <w:rsid w:val="004F1822"/>
    <w:rsid w:val="0060561D"/>
    <w:rsid w:val="00637AA1"/>
    <w:rsid w:val="00646C9E"/>
    <w:rsid w:val="006846A2"/>
    <w:rsid w:val="006B7995"/>
    <w:rsid w:val="006C62C0"/>
    <w:rsid w:val="006F4EAE"/>
    <w:rsid w:val="00731DA9"/>
    <w:rsid w:val="00741980"/>
    <w:rsid w:val="007B1B00"/>
    <w:rsid w:val="007C64A1"/>
    <w:rsid w:val="008447D2"/>
    <w:rsid w:val="008A0347"/>
    <w:rsid w:val="008D6956"/>
    <w:rsid w:val="008D70E9"/>
    <w:rsid w:val="008D75EF"/>
    <w:rsid w:val="00A2722B"/>
    <w:rsid w:val="00AC48CE"/>
    <w:rsid w:val="00AD2E75"/>
    <w:rsid w:val="00BE4022"/>
    <w:rsid w:val="00BE62DA"/>
    <w:rsid w:val="00C1614E"/>
    <w:rsid w:val="00C66009"/>
    <w:rsid w:val="00C7235D"/>
    <w:rsid w:val="00C951BF"/>
    <w:rsid w:val="00CA54EC"/>
    <w:rsid w:val="00CF2143"/>
    <w:rsid w:val="00D42E1F"/>
    <w:rsid w:val="00E04219"/>
    <w:rsid w:val="00E105C9"/>
    <w:rsid w:val="00EE2354"/>
    <w:rsid w:val="00EE3A1F"/>
    <w:rsid w:val="00F31D4C"/>
    <w:rsid w:val="00F53E0E"/>
    <w:rsid w:val="00F66715"/>
    <w:rsid w:val="00F7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2</cp:revision>
  <cp:lastPrinted>2020-06-02T18:12:00Z</cp:lastPrinted>
  <dcterms:created xsi:type="dcterms:W3CDTF">2020-06-26T01:49:00Z</dcterms:created>
  <dcterms:modified xsi:type="dcterms:W3CDTF">2020-06-26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